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3AA3C" w14:textId="08BCB6EA" w:rsidR="00967B8C" w:rsidRPr="009904B7" w:rsidRDefault="00D14427" w:rsidP="00551EA4">
      <w:pPr>
        <w:jc w:val="center"/>
        <w:rPr>
          <w:rFonts w:ascii="Consolas" w:hAnsi="Consolas"/>
          <w:b/>
          <w:sz w:val="24"/>
          <w:szCs w:val="24"/>
        </w:rPr>
      </w:pPr>
      <w:r>
        <w:rPr>
          <w:rFonts w:ascii="Consolas" w:hAnsi="Consolas"/>
          <w:b/>
          <w:sz w:val="36"/>
          <w:szCs w:val="36"/>
        </w:rPr>
        <w:t xml:space="preserve">Python  </w:t>
      </w:r>
      <w:r w:rsidR="00F121F3">
        <w:rPr>
          <w:rFonts w:ascii="Consolas" w:hAnsi="Consolas"/>
          <w:b/>
          <w:sz w:val="36"/>
          <w:szCs w:val="36"/>
        </w:rPr>
        <w:t xml:space="preserve">assignment </w:t>
      </w:r>
      <w:r w:rsidR="00095AF9">
        <w:rPr>
          <w:rFonts w:ascii="Consolas" w:hAnsi="Consolas"/>
          <w:b/>
          <w:sz w:val="36"/>
          <w:szCs w:val="36"/>
        </w:rPr>
        <w:t>Three and four</w:t>
      </w:r>
    </w:p>
    <w:p w14:paraId="54ECB4CA" w14:textId="6B93602F" w:rsidR="00AD5D63" w:rsidRPr="009904B7" w:rsidRDefault="007876A3" w:rsidP="009904B7">
      <w:pPr>
        <w:jc w:val="both"/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This Assignment </w:t>
      </w:r>
      <w:r w:rsidR="00AE5A85" w:rsidRPr="009904B7">
        <w:rPr>
          <w:rFonts w:ascii="Consolas" w:hAnsi="Consolas"/>
          <w:sz w:val="24"/>
          <w:szCs w:val="24"/>
        </w:rPr>
        <w:t>is</w:t>
      </w:r>
      <w:r w:rsidR="00AD5D63" w:rsidRPr="009904B7">
        <w:rPr>
          <w:rFonts w:ascii="Consolas" w:hAnsi="Consolas"/>
          <w:sz w:val="24"/>
          <w:szCs w:val="24"/>
        </w:rPr>
        <w:t xml:space="preserve"> designed to take you through </w:t>
      </w:r>
      <w:r w:rsidR="00F07231" w:rsidRPr="009904B7">
        <w:rPr>
          <w:rFonts w:ascii="Consolas" w:hAnsi="Consolas"/>
          <w:sz w:val="24"/>
          <w:szCs w:val="24"/>
        </w:rPr>
        <w:t>creating classes, aggregation</w:t>
      </w:r>
      <w:r w:rsidR="009904B7">
        <w:rPr>
          <w:rFonts w:ascii="Consolas" w:hAnsi="Consolas"/>
          <w:sz w:val="24"/>
          <w:szCs w:val="24"/>
        </w:rPr>
        <w:t>,</w:t>
      </w:r>
      <w:r w:rsidR="00F07231" w:rsidRPr="009904B7">
        <w:rPr>
          <w:rFonts w:ascii="Consolas" w:hAnsi="Consolas"/>
          <w:sz w:val="24"/>
          <w:szCs w:val="24"/>
        </w:rPr>
        <w:t xml:space="preserve"> and</w:t>
      </w:r>
      <w:r w:rsidR="0021008B" w:rsidRPr="009904B7">
        <w:rPr>
          <w:rFonts w:ascii="Consolas" w:hAnsi="Consolas"/>
          <w:sz w:val="24"/>
          <w:szCs w:val="24"/>
        </w:rPr>
        <w:t xml:space="preserve"> </w:t>
      </w:r>
      <w:r w:rsidR="00E50EE1" w:rsidRPr="009904B7">
        <w:rPr>
          <w:rFonts w:ascii="Consolas" w:hAnsi="Consolas"/>
          <w:sz w:val="24"/>
          <w:szCs w:val="24"/>
        </w:rPr>
        <w:t>manipulating arrays</w:t>
      </w:r>
      <w:r w:rsidR="0021008B" w:rsidRPr="009904B7">
        <w:rPr>
          <w:rFonts w:ascii="Consolas" w:hAnsi="Consolas"/>
          <w:sz w:val="24"/>
          <w:szCs w:val="24"/>
        </w:rPr>
        <w:t xml:space="preserve"> of objects</w:t>
      </w:r>
      <w:r w:rsidR="00967B8C" w:rsidRPr="009904B7">
        <w:rPr>
          <w:rFonts w:ascii="Consolas" w:hAnsi="Consolas"/>
          <w:sz w:val="24"/>
          <w:szCs w:val="24"/>
        </w:rPr>
        <w:t>.</w:t>
      </w:r>
      <w:r w:rsidR="00AD5D63" w:rsidRPr="009904B7">
        <w:rPr>
          <w:rFonts w:ascii="Consolas" w:hAnsi="Consolas"/>
          <w:sz w:val="24"/>
          <w:szCs w:val="24"/>
        </w:rPr>
        <w:t xml:space="preserve"> </w:t>
      </w:r>
    </w:p>
    <w:p w14:paraId="39D7A3FD" w14:textId="6FC49E81" w:rsidR="003753FA" w:rsidRPr="009904B7" w:rsidRDefault="00D60CBD" w:rsidP="009904B7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cenario:</w:t>
      </w:r>
      <w:r w:rsidR="009904B7">
        <w:rPr>
          <w:rFonts w:ascii="Consolas" w:hAnsi="Consolas"/>
          <w:b/>
          <w:sz w:val="24"/>
          <w:szCs w:val="24"/>
          <w:u w:val="single"/>
        </w:rPr>
        <w:t xml:space="preserve"> </w:t>
      </w:r>
      <w:r w:rsidR="00E6794E" w:rsidRPr="009904B7">
        <w:rPr>
          <w:rFonts w:ascii="Consolas" w:hAnsi="Consolas"/>
          <w:sz w:val="24"/>
          <w:szCs w:val="24"/>
        </w:rPr>
        <w:t>A</w:t>
      </w:r>
      <w:r w:rsidR="00951CF9" w:rsidRPr="009904B7">
        <w:rPr>
          <w:rFonts w:ascii="Consolas" w:hAnsi="Consolas"/>
          <w:sz w:val="24"/>
          <w:szCs w:val="24"/>
        </w:rPr>
        <w:t xml:space="preserve"> </w:t>
      </w:r>
      <w:r w:rsidR="009B16A9" w:rsidRPr="009904B7">
        <w:rPr>
          <w:rFonts w:ascii="Consolas" w:hAnsi="Consolas"/>
          <w:sz w:val="24"/>
          <w:szCs w:val="24"/>
        </w:rPr>
        <w:t>University</w:t>
      </w:r>
      <w:r w:rsidR="00951CF9" w:rsidRPr="009904B7">
        <w:rPr>
          <w:rFonts w:ascii="Consolas" w:hAnsi="Consolas"/>
          <w:sz w:val="24"/>
          <w:szCs w:val="24"/>
        </w:rPr>
        <w:t xml:space="preserve"> like</w:t>
      </w:r>
      <w:r w:rsidR="009904B7">
        <w:rPr>
          <w:rFonts w:ascii="Consolas" w:hAnsi="Consolas"/>
          <w:sz w:val="24"/>
          <w:szCs w:val="24"/>
        </w:rPr>
        <w:t>s to have</w:t>
      </w:r>
      <w:r w:rsidR="00F70B47" w:rsidRPr="009904B7">
        <w:rPr>
          <w:rFonts w:ascii="Consolas" w:hAnsi="Consolas"/>
          <w:sz w:val="24"/>
          <w:szCs w:val="24"/>
        </w:rPr>
        <w:t xml:space="preserve"> a simple system to keep track</w:t>
      </w:r>
      <w:r w:rsidR="009F4B48" w:rsidRPr="009904B7">
        <w:rPr>
          <w:rFonts w:ascii="Consolas" w:hAnsi="Consolas"/>
          <w:sz w:val="24"/>
          <w:szCs w:val="24"/>
        </w:rPr>
        <w:t xml:space="preserve"> of all the </w:t>
      </w:r>
      <w:r w:rsidR="00951CF9" w:rsidRPr="009904B7">
        <w:rPr>
          <w:rFonts w:ascii="Consolas" w:hAnsi="Consolas"/>
          <w:sz w:val="24"/>
          <w:szCs w:val="24"/>
        </w:rPr>
        <w:t>students</w:t>
      </w:r>
      <w:r w:rsidR="009B16A9" w:rsidRPr="009904B7">
        <w:rPr>
          <w:rFonts w:ascii="Consolas" w:hAnsi="Consolas"/>
          <w:sz w:val="24"/>
          <w:szCs w:val="24"/>
        </w:rPr>
        <w:t xml:space="preserve"> (graduate and undergrads)</w:t>
      </w:r>
      <w:r w:rsidR="009F4B48" w:rsidRPr="009904B7">
        <w:rPr>
          <w:rFonts w:ascii="Consolas" w:hAnsi="Consolas"/>
          <w:sz w:val="24"/>
          <w:szCs w:val="24"/>
        </w:rPr>
        <w:t>.</w:t>
      </w:r>
      <w:r w:rsidR="00951CF9" w:rsidRPr="009904B7">
        <w:rPr>
          <w:rFonts w:ascii="Consolas" w:hAnsi="Consolas"/>
          <w:sz w:val="24"/>
          <w:szCs w:val="24"/>
        </w:rPr>
        <w:t xml:space="preserve"> You have to create </w:t>
      </w:r>
      <w:r w:rsidR="009904B7">
        <w:rPr>
          <w:rFonts w:ascii="Consolas" w:hAnsi="Consolas"/>
          <w:sz w:val="24"/>
          <w:szCs w:val="24"/>
        </w:rPr>
        <w:t xml:space="preserve">a </w:t>
      </w:r>
      <w:r w:rsidR="00951CF9" w:rsidRPr="009904B7">
        <w:rPr>
          <w:rFonts w:ascii="Consolas" w:hAnsi="Consolas"/>
          <w:sz w:val="24"/>
          <w:szCs w:val="24"/>
        </w:rPr>
        <w:t>menu</w:t>
      </w:r>
      <w:r w:rsidR="009904B7">
        <w:rPr>
          <w:rFonts w:ascii="Consolas" w:hAnsi="Consolas"/>
          <w:sz w:val="24"/>
          <w:szCs w:val="24"/>
        </w:rPr>
        <w:t>-</w:t>
      </w:r>
      <w:r w:rsidR="00951CF9" w:rsidRPr="009904B7">
        <w:rPr>
          <w:rFonts w:ascii="Consolas" w:hAnsi="Consolas"/>
          <w:sz w:val="24"/>
          <w:szCs w:val="24"/>
        </w:rPr>
        <w:t xml:space="preserve">driven program for the user to use the system through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="00951CF9" w:rsidRPr="009904B7">
        <w:rPr>
          <w:rFonts w:ascii="Consolas" w:hAnsi="Consolas"/>
          <w:sz w:val="24"/>
          <w:szCs w:val="24"/>
        </w:rPr>
        <w:t>console.</w:t>
      </w:r>
      <w:r w:rsidR="003753FA" w:rsidRPr="009904B7">
        <w:rPr>
          <w:rFonts w:ascii="Consolas" w:hAnsi="Consolas"/>
          <w:sz w:val="24"/>
          <w:szCs w:val="24"/>
        </w:rPr>
        <w:t xml:space="preserve"> The following classes </w:t>
      </w:r>
      <w:r w:rsidR="00F61BF3">
        <w:rPr>
          <w:rFonts w:ascii="Consolas" w:hAnsi="Consolas"/>
          <w:sz w:val="24"/>
          <w:szCs w:val="24"/>
        </w:rPr>
        <w:t>are</w:t>
      </w:r>
      <w:r w:rsidR="003753FA" w:rsidRPr="009904B7">
        <w:rPr>
          <w:rFonts w:ascii="Consolas" w:hAnsi="Consolas"/>
          <w:sz w:val="24"/>
          <w:szCs w:val="24"/>
        </w:rPr>
        <w:t xml:space="preserve"> needed for this </w:t>
      </w:r>
      <w:r w:rsidR="009904B7" w:rsidRPr="009904B7">
        <w:rPr>
          <w:rFonts w:ascii="Consolas" w:hAnsi="Consolas"/>
          <w:sz w:val="24"/>
          <w:szCs w:val="24"/>
        </w:rPr>
        <w:t>object-oriented</w:t>
      </w:r>
      <w:r w:rsidR="003753FA" w:rsidRPr="009904B7">
        <w:rPr>
          <w:rFonts w:ascii="Consolas" w:hAnsi="Consolas"/>
          <w:sz w:val="24"/>
          <w:szCs w:val="24"/>
        </w:rPr>
        <w:t xml:space="preserve"> database.</w:t>
      </w:r>
    </w:p>
    <w:p w14:paraId="1810EFA5" w14:textId="1CB54ACE" w:rsidR="006F599E" w:rsidRPr="009904B7" w:rsidRDefault="006F599E" w:rsidP="00804451">
      <w:pPr>
        <w:pStyle w:val="first-para2"/>
        <w:numPr>
          <w:ilvl w:val="0"/>
          <w:numId w:val="13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2"/>
          <w:szCs w:val="22"/>
        </w:rPr>
        <w:t>Create a class called Student that has the following stored properties:</w:t>
      </w:r>
    </w:p>
    <w:p w14:paraId="418E39C6" w14:textId="2055D674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 xml:space="preserve">Student </w:t>
      </w:r>
    </w:p>
    <w:p w14:paraId="206C3ADD" w14:textId="31FE18E9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udentID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 Integer</w:t>
      </w:r>
    </w:p>
    <w:p w14:paraId="7C0E7FDA" w14:textId="6789A454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Fir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267213CB" w14:textId="343D94FA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La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39891C61" w14:textId="043712DF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Marks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 Double []</w:t>
      </w:r>
    </w:p>
    <w:p w14:paraId="66C96203" w14:textId="5F9120BF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Address</w:t>
      </w:r>
      <w:proofErr w:type="spellEnd"/>
      <w:r w:rsidRPr="009904B7">
        <w:rPr>
          <w:rFonts w:ascii="Consolas" w:hAnsi="Consolas"/>
          <w:sz w:val="24"/>
          <w:szCs w:val="24"/>
        </w:rPr>
        <w:t>: Address</w:t>
      </w:r>
    </w:p>
    <w:p w14:paraId="4CDF9416" w14:textId="2226FEFF" w:rsidR="003753FA" w:rsidRPr="009904B7" w:rsidRDefault="006F599E" w:rsidP="009904B7">
      <w:pPr>
        <w:pStyle w:val="first-para2"/>
        <w:ind w:left="48" w:firstLine="672"/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  <w:u w:val="single"/>
        </w:rPr>
        <w:t xml:space="preserve">** </w:t>
      </w:r>
      <w:r w:rsidR="003753FA" w:rsidRPr="009904B7">
        <w:rPr>
          <w:rFonts w:ascii="Consolas" w:hAnsi="Consolas"/>
          <w:sz w:val="22"/>
          <w:szCs w:val="22"/>
          <w:u w:val="single"/>
        </w:rPr>
        <w:t>Class Student should have set/get properties</w:t>
      </w:r>
      <w:r w:rsidR="008344CF">
        <w:rPr>
          <w:rFonts w:ascii="Consolas" w:hAnsi="Consolas"/>
          <w:sz w:val="22"/>
          <w:szCs w:val="22"/>
          <w:u w:val="single"/>
        </w:rPr>
        <w:t xml:space="preserve"> for its private parameters</w:t>
      </w:r>
      <w:r w:rsidR="003753FA" w:rsidRPr="009904B7">
        <w:rPr>
          <w:rFonts w:ascii="Consolas" w:hAnsi="Consolas"/>
          <w:sz w:val="22"/>
          <w:szCs w:val="22"/>
          <w:u w:val="single"/>
        </w:rPr>
        <w:t>, constructor and have</w:t>
      </w:r>
      <w:r w:rsidR="003753FA" w:rsidRPr="009904B7">
        <w:rPr>
          <w:rFonts w:ascii="Consolas" w:hAnsi="Consolas"/>
          <w:sz w:val="22"/>
          <w:szCs w:val="22"/>
        </w:rPr>
        <w:t xml:space="preserve"> </w:t>
      </w:r>
      <w:r w:rsidR="003753FA"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3840F0E0" w14:textId="135BD282" w:rsidR="003753FA" w:rsidRPr="009904B7" w:rsidRDefault="006F599E" w:rsidP="009B16A9">
      <w:pPr>
        <w:pStyle w:val="first-para2"/>
        <w:ind w:left="108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A</w:t>
      </w:r>
      <w:r w:rsidR="003753FA" w:rsidRPr="009904B7">
        <w:rPr>
          <w:rFonts w:ascii="Consolas" w:hAnsi="Consolas"/>
          <w:sz w:val="22"/>
          <w:szCs w:val="22"/>
        </w:rPr>
        <w:t>verag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3753FA" w:rsidRPr="009904B7">
        <w:rPr>
          <w:rFonts w:ascii="Consolas" w:hAnsi="Consolas"/>
          <w:sz w:val="22"/>
          <w:szCs w:val="22"/>
        </w:rPr>
        <w:t xml:space="preserve"> - that returns the average grade for students</w:t>
      </w:r>
    </w:p>
    <w:p w14:paraId="5DA21B66" w14:textId="4D114EC2" w:rsidR="003753FA" w:rsidRDefault="008D7921" w:rsidP="006F599E">
      <w:pPr>
        <w:pStyle w:val="first-para2"/>
        <w:ind w:left="1080"/>
        <w:rPr>
          <w:rFonts w:ascii="Consolas" w:hAnsi="Consolas"/>
          <w:sz w:val="22"/>
          <w:szCs w:val="22"/>
        </w:rPr>
      </w:pPr>
      <w:r w:rsidRPr="008D7921">
        <w:rPr>
          <w:rFonts w:ascii="Consolas" w:hAnsi="Consolas"/>
          <w:sz w:val="22"/>
          <w:szCs w:val="22"/>
        </w:rPr>
        <w:t>__str_</w:t>
      </w:r>
      <w:proofErr w:type="gramStart"/>
      <w:r w:rsidRPr="008D7921">
        <w:rPr>
          <w:rFonts w:ascii="Consolas" w:hAnsi="Consolas"/>
          <w:sz w:val="22"/>
          <w:szCs w:val="22"/>
        </w:rPr>
        <w:t>_</w:t>
      </w:r>
      <w:r>
        <w:rPr>
          <w:rFonts w:ascii="Consolas" w:hAnsi="Consolas"/>
          <w:sz w:val="22"/>
          <w:szCs w:val="22"/>
        </w:rPr>
        <w:t>(</w:t>
      </w:r>
      <w:proofErr w:type="gramEnd"/>
      <w:r>
        <w:rPr>
          <w:rFonts w:ascii="Consolas" w:hAnsi="Consolas"/>
          <w:sz w:val="22"/>
          <w:szCs w:val="22"/>
        </w:rPr>
        <w:t xml:space="preserve">) </w:t>
      </w:r>
      <w:r w:rsidR="006F599E" w:rsidRPr="009904B7">
        <w:rPr>
          <w:rFonts w:ascii="Consolas" w:hAnsi="Consolas"/>
          <w:sz w:val="22"/>
          <w:szCs w:val="22"/>
        </w:rPr>
        <w:t>method that returns the above information as a String</w:t>
      </w:r>
    </w:p>
    <w:p w14:paraId="0DECF71A" w14:textId="7645942E" w:rsidR="008344CF" w:rsidRPr="009904B7" w:rsidRDefault="008344CF" w:rsidP="008344CF">
      <w:pPr>
        <w:pStyle w:val="first-para2"/>
        <w:rPr>
          <w:rFonts w:ascii="Consolas" w:hAnsi="Consolas"/>
          <w:sz w:val="22"/>
          <w:szCs w:val="22"/>
        </w:rPr>
      </w:pPr>
      <w:r w:rsidRPr="00D14427">
        <w:rPr>
          <w:rFonts w:ascii="Consolas" w:hAnsi="Consolas"/>
          <w:sz w:val="22"/>
          <w:szCs w:val="22"/>
          <w:highlight w:val="yellow"/>
        </w:rPr>
        <w:t xml:space="preserve">*** student ID </w:t>
      </w:r>
      <w:proofErr w:type="gramStart"/>
      <w:r w:rsidRPr="00D14427">
        <w:rPr>
          <w:rFonts w:ascii="Consolas" w:hAnsi="Consolas"/>
          <w:sz w:val="22"/>
          <w:szCs w:val="22"/>
          <w:highlight w:val="yellow"/>
        </w:rPr>
        <w:t>has to</w:t>
      </w:r>
      <w:proofErr w:type="gramEnd"/>
      <w:r w:rsidRPr="00D14427">
        <w:rPr>
          <w:rFonts w:ascii="Consolas" w:hAnsi="Consolas"/>
          <w:sz w:val="22"/>
          <w:szCs w:val="22"/>
          <w:highlight w:val="yellow"/>
        </w:rPr>
        <w:t xml:space="preserve"> be </w:t>
      </w:r>
      <w:proofErr w:type="spellStart"/>
      <w:r w:rsidRPr="00D14427">
        <w:rPr>
          <w:rFonts w:ascii="Consolas" w:hAnsi="Consolas"/>
          <w:sz w:val="22"/>
          <w:szCs w:val="22"/>
          <w:highlight w:val="yellow"/>
        </w:rPr>
        <w:t>self generated</w:t>
      </w:r>
      <w:proofErr w:type="spellEnd"/>
      <w:r w:rsidRPr="00D14427">
        <w:rPr>
          <w:rFonts w:ascii="Consolas" w:hAnsi="Consolas"/>
          <w:sz w:val="22"/>
          <w:szCs w:val="22"/>
          <w:highlight w:val="yellow"/>
        </w:rPr>
        <w:t xml:space="preserve"> and increment for every student you are adding</w:t>
      </w:r>
    </w:p>
    <w:p w14:paraId="7D8951C1" w14:textId="77777777" w:rsidR="006F599E" w:rsidRPr="009904B7" w:rsidRDefault="006F599E" w:rsidP="006F599E">
      <w:pPr>
        <w:pStyle w:val="first-para2"/>
        <w:ind w:left="1080"/>
        <w:rPr>
          <w:rFonts w:ascii="Consolas" w:hAnsi="Consolas"/>
          <w:sz w:val="24"/>
          <w:szCs w:val="24"/>
        </w:rPr>
      </w:pPr>
    </w:p>
    <w:p w14:paraId="2D7DE165" w14:textId="25A9C639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Address which can be </w:t>
      </w:r>
      <w:r w:rsidRPr="009904B7">
        <w:rPr>
          <w:rFonts w:ascii="Consolas" w:hAnsi="Consolas"/>
          <w:b/>
          <w:bCs/>
          <w:sz w:val="22"/>
          <w:szCs w:val="22"/>
        </w:rPr>
        <w:t>aggregated</w:t>
      </w:r>
      <w:r w:rsidRPr="009904B7">
        <w:rPr>
          <w:rFonts w:ascii="Consolas" w:hAnsi="Consolas"/>
          <w:sz w:val="22"/>
          <w:szCs w:val="22"/>
        </w:rPr>
        <w:t xml:space="preserve"> into the class student </w:t>
      </w:r>
    </w:p>
    <w:p w14:paraId="2CF1E5A7" w14:textId="197ACD59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ress </w:t>
      </w:r>
    </w:p>
    <w:p w14:paraId="17248DAD" w14:textId="2B729DA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reetInfo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6716E5FC" w14:textId="2ACFF2C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ity: String</w:t>
      </w:r>
    </w:p>
    <w:p w14:paraId="06A18F05" w14:textId="5317A475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postalCod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4D0D0554" w14:textId="59AB4746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province: String</w:t>
      </w:r>
    </w:p>
    <w:p w14:paraId="1ADA3441" w14:textId="758E9BD0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ountry: String</w:t>
      </w:r>
    </w:p>
    <w:p w14:paraId="22A2BBD9" w14:textId="1DED974C" w:rsidR="008344CF" w:rsidRPr="008344CF" w:rsidRDefault="008344CF" w:rsidP="008344CF">
      <w:pPr>
        <w:pStyle w:val="first-para2"/>
        <w:numPr>
          <w:ilvl w:val="0"/>
          <w:numId w:val="14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  <w:u w:val="single"/>
        </w:rPr>
        <w:t>** Class Student should have set/get properties</w:t>
      </w:r>
      <w:r>
        <w:rPr>
          <w:rFonts w:ascii="Consolas" w:hAnsi="Consolas"/>
          <w:sz w:val="22"/>
          <w:szCs w:val="22"/>
          <w:u w:val="single"/>
        </w:rPr>
        <w:t xml:space="preserve"> for its private parameters</w:t>
      </w:r>
      <w:r w:rsidRPr="009904B7">
        <w:rPr>
          <w:rFonts w:ascii="Consolas" w:hAnsi="Consolas"/>
          <w:sz w:val="22"/>
          <w:szCs w:val="22"/>
          <w:u w:val="single"/>
        </w:rPr>
        <w:t>, constructor and have</w:t>
      </w:r>
      <w:r w:rsidRPr="009904B7">
        <w:rPr>
          <w:rFonts w:ascii="Consolas" w:hAnsi="Consolas"/>
          <w:sz w:val="22"/>
          <w:szCs w:val="22"/>
        </w:rPr>
        <w:t xml:space="preserve"> </w:t>
      </w:r>
      <w:r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3ED1FB9A" w14:textId="77777777" w:rsidR="008344CF" w:rsidRPr="009904B7" w:rsidRDefault="008344CF" w:rsidP="008344CF">
      <w:pPr>
        <w:pStyle w:val="first-para2"/>
        <w:ind w:left="1080"/>
        <w:rPr>
          <w:rFonts w:ascii="Consolas" w:hAnsi="Consolas"/>
          <w:sz w:val="22"/>
          <w:szCs w:val="22"/>
        </w:rPr>
      </w:pPr>
    </w:p>
    <w:p w14:paraId="7B28E85C" w14:textId="5F51E8FB" w:rsidR="006F599E" w:rsidRPr="009904B7" w:rsidRDefault="008D7921" w:rsidP="009904B7">
      <w:pPr>
        <w:ind w:firstLine="720"/>
        <w:rPr>
          <w:rFonts w:ascii="Consolas" w:hAnsi="Consolas"/>
        </w:rPr>
      </w:pPr>
      <w:r w:rsidRPr="008D7921">
        <w:rPr>
          <w:rFonts w:ascii="Consolas" w:hAnsi="Consolas"/>
        </w:rPr>
        <w:t>__str_</w:t>
      </w:r>
      <w:proofErr w:type="gramStart"/>
      <w:r w:rsidRPr="008D7921">
        <w:rPr>
          <w:rFonts w:ascii="Consolas" w:hAnsi="Consolas"/>
        </w:rPr>
        <w:t>_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6F599E" w:rsidRPr="009904B7">
        <w:rPr>
          <w:rFonts w:ascii="Consolas" w:hAnsi="Consolas"/>
        </w:rPr>
        <w:t>method that returns the above information as a String</w:t>
      </w:r>
    </w:p>
    <w:p w14:paraId="4D09953D" w14:textId="234D4333" w:rsidR="009B16A9" w:rsidRPr="009904B7" w:rsidRDefault="009B16A9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Under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  <w:highlight w:val="yellow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6CC2ED6D" w14:textId="77777777" w:rsidR="006F599E" w:rsidRPr="009904B7" w:rsidRDefault="006F599E" w:rsidP="006F599E">
      <w:pPr>
        <w:pStyle w:val="ListParagraph"/>
        <w:rPr>
          <w:rFonts w:ascii="Consolas" w:hAnsi="Consolas"/>
          <w:sz w:val="24"/>
          <w:szCs w:val="24"/>
        </w:rPr>
      </w:pPr>
    </w:p>
    <w:p w14:paraId="3B68B645" w14:textId="1760845F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lastRenderedPageBreak/>
        <w:t xml:space="preserve">Undergrad </w:t>
      </w:r>
      <w:r w:rsidR="003753FA" w:rsidRPr="009904B7">
        <w:rPr>
          <w:rFonts w:ascii="Consolas" w:hAnsi="Consolas"/>
          <w:b/>
          <w:bCs/>
          <w:sz w:val="24"/>
          <w:szCs w:val="24"/>
        </w:rPr>
        <w:t>Student</w:t>
      </w:r>
    </w:p>
    <w:p w14:paraId="7A0C9928" w14:textId="1F606379" w:rsidR="003753FA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</w:t>
      </w:r>
      <w:r w:rsidR="003753FA" w:rsidRPr="009904B7">
        <w:rPr>
          <w:rFonts w:ascii="Consolas" w:hAnsi="Consolas"/>
          <w:sz w:val="24"/>
          <w:szCs w:val="24"/>
        </w:rPr>
        <w:t>ubject: String</w:t>
      </w:r>
    </w:p>
    <w:p w14:paraId="06DDB85B" w14:textId="47E02817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</w:p>
    <w:p w14:paraId="18AE173E" w14:textId="461F1C73" w:rsidR="008344CF" w:rsidRPr="008344CF" w:rsidRDefault="008344CF" w:rsidP="008344CF">
      <w:pPr>
        <w:pStyle w:val="first-para2"/>
        <w:numPr>
          <w:ilvl w:val="0"/>
          <w:numId w:val="14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  <w:u w:val="single"/>
        </w:rPr>
        <w:t>** Class Student should have set/get properties</w:t>
      </w:r>
      <w:r>
        <w:rPr>
          <w:rFonts w:ascii="Consolas" w:hAnsi="Consolas"/>
          <w:sz w:val="22"/>
          <w:szCs w:val="22"/>
          <w:u w:val="single"/>
        </w:rPr>
        <w:t xml:space="preserve"> for its private parameters</w:t>
      </w:r>
      <w:r w:rsidRPr="009904B7">
        <w:rPr>
          <w:rFonts w:ascii="Consolas" w:hAnsi="Consolas"/>
          <w:sz w:val="22"/>
          <w:szCs w:val="22"/>
          <w:u w:val="single"/>
        </w:rPr>
        <w:t>, constructor and have</w:t>
      </w:r>
      <w:r w:rsidRPr="009904B7">
        <w:rPr>
          <w:rFonts w:ascii="Consolas" w:hAnsi="Consolas"/>
          <w:sz w:val="22"/>
          <w:szCs w:val="22"/>
        </w:rPr>
        <w:t xml:space="preserve"> </w:t>
      </w:r>
      <w:r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32935207" w14:textId="77777777" w:rsidR="008344CF" w:rsidRPr="009904B7" w:rsidRDefault="008344CF" w:rsidP="008344CF">
      <w:pPr>
        <w:pStyle w:val="first-para2"/>
        <w:numPr>
          <w:ilvl w:val="0"/>
          <w:numId w:val="14"/>
        </w:numPr>
        <w:rPr>
          <w:rFonts w:ascii="Consolas" w:hAnsi="Consolas"/>
          <w:sz w:val="22"/>
          <w:szCs w:val="22"/>
        </w:rPr>
      </w:pPr>
    </w:p>
    <w:p w14:paraId="24EABCE9" w14:textId="5DEA9D14" w:rsidR="009B16A9" w:rsidRDefault="006F599E" w:rsidP="006F599E">
      <w:pPr>
        <w:rPr>
          <w:rFonts w:ascii="Consolas" w:hAnsi="Consolas"/>
        </w:rPr>
      </w:pPr>
      <w:proofErr w:type="gramStart"/>
      <w:r w:rsidRPr="009904B7">
        <w:rPr>
          <w:rFonts w:ascii="Consolas" w:hAnsi="Consolas"/>
        </w:rPr>
        <w:t>G</w:t>
      </w:r>
      <w:r w:rsidR="009B16A9" w:rsidRPr="009904B7">
        <w:rPr>
          <w:rFonts w:ascii="Consolas" w:hAnsi="Consolas"/>
        </w:rPr>
        <w:t>raduate</w:t>
      </w:r>
      <w:r w:rsidRPr="009904B7">
        <w:rPr>
          <w:rFonts w:ascii="Consolas" w:hAnsi="Consolas"/>
        </w:rPr>
        <w:t>(</w:t>
      </w:r>
      <w:proofErr w:type="gramEnd"/>
      <w:r w:rsidRPr="009904B7">
        <w:rPr>
          <w:rFonts w:ascii="Consolas" w:hAnsi="Consolas"/>
        </w:rPr>
        <w:t>)</w:t>
      </w:r>
      <w:r w:rsidR="009B16A9" w:rsidRPr="009904B7">
        <w:rPr>
          <w:rFonts w:ascii="Consolas" w:hAnsi="Consolas"/>
        </w:rPr>
        <w:t xml:space="preserve"> – Boolean that returns true if the </w:t>
      </w:r>
      <w:r w:rsidR="009904B7">
        <w:rPr>
          <w:rFonts w:ascii="Consolas" w:hAnsi="Consolas"/>
        </w:rPr>
        <w:t>S</w:t>
      </w:r>
      <w:r w:rsidR="009B16A9" w:rsidRPr="009904B7">
        <w:rPr>
          <w:rFonts w:ascii="Consolas" w:hAnsi="Consolas"/>
        </w:rPr>
        <w:t>tudent is eligible to graduate when the average of their marks is greater than 50.</w:t>
      </w:r>
    </w:p>
    <w:p w14:paraId="7E974A0B" w14:textId="123DE85C" w:rsidR="007E3E03" w:rsidRDefault="008D7921" w:rsidP="007E3E03">
      <w:pPr>
        <w:rPr>
          <w:rFonts w:ascii="Consolas" w:hAnsi="Consolas"/>
        </w:rPr>
      </w:pPr>
      <w:r w:rsidRPr="008D7921">
        <w:rPr>
          <w:rFonts w:ascii="Consolas" w:hAnsi="Consolas"/>
        </w:rPr>
        <w:t>__str_</w:t>
      </w:r>
      <w:proofErr w:type="gramStart"/>
      <w:r w:rsidRPr="008D7921">
        <w:rPr>
          <w:rFonts w:ascii="Consolas" w:hAnsi="Consolas"/>
        </w:rPr>
        <w:t>_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7E3E03">
        <w:rPr>
          <w:rFonts w:ascii="Consolas" w:hAnsi="Consolas"/>
        </w:rPr>
        <w:t>method that returns the above information as a String</w:t>
      </w:r>
    </w:p>
    <w:p w14:paraId="5AD83069" w14:textId="77777777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3D1DAB31" w14:textId="7E840149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>Graduate Student</w:t>
      </w:r>
    </w:p>
    <w:p w14:paraId="424B2ACB" w14:textId="21702116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</w:t>
      </w:r>
      <w:r w:rsidR="009B16A9" w:rsidRPr="009904B7">
        <w:rPr>
          <w:rFonts w:ascii="Consolas" w:hAnsi="Consolas"/>
          <w:sz w:val="24"/>
          <w:szCs w:val="24"/>
        </w:rPr>
        <w:t>ubject : String</w:t>
      </w:r>
    </w:p>
    <w:p w14:paraId="58B57706" w14:textId="7A90BDD8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</w:p>
    <w:p w14:paraId="0AF65339" w14:textId="2FFAC54D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>
        <w:t>thesis</w:t>
      </w:r>
      <w:r w:rsidR="009B16A9" w:rsidRPr="009904B7">
        <w:rPr>
          <w:rFonts w:ascii="Consolas" w:hAnsi="Consolas"/>
          <w:sz w:val="24"/>
          <w:szCs w:val="24"/>
        </w:rPr>
        <w:t>Topic</w:t>
      </w:r>
      <w:proofErr w:type="spellEnd"/>
      <w:r w:rsidR="009B16A9" w:rsidRPr="009904B7">
        <w:rPr>
          <w:rFonts w:ascii="Consolas" w:hAnsi="Consolas"/>
          <w:sz w:val="24"/>
          <w:szCs w:val="24"/>
        </w:rPr>
        <w:t>: String</w:t>
      </w:r>
    </w:p>
    <w:p w14:paraId="58BE9FBF" w14:textId="77777777" w:rsidR="008344CF" w:rsidRPr="009904B7" w:rsidRDefault="008344CF" w:rsidP="008344CF">
      <w:pPr>
        <w:pStyle w:val="first-para2"/>
        <w:numPr>
          <w:ilvl w:val="0"/>
          <w:numId w:val="14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  <w:u w:val="single"/>
        </w:rPr>
        <w:t>** Class Student should have set/get properties</w:t>
      </w:r>
      <w:r>
        <w:rPr>
          <w:rFonts w:ascii="Consolas" w:hAnsi="Consolas"/>
          <w:sz w:val="22"/>
          <w:szCs w:val="22"/>
          <w:u w:val="single"/>
        </w:rPr>
        <w:t xml:space="preserve"> for its private parameters</w:t>
      </w:r>
      <w:r w:rsidRPr="009904B7">
        <w:rPr>
          <w:rFonts w:ascii="Consolas" w:hAnsi="Consolas"/>
          <w:sz w:val="22"/>
          <w:szCs w:val="22"/>
          <w:u w:val="single"/>
        </w:rPr>
        <w:t>, constructor and have</w:t>
      </w:r>
      <w:r w:rsidRPr="009904B7">
        <w:rPr>
          <w:rFonts w:ascii="Consolas" w:hAnsi="Consolas"/>
          <w:sz w:val="22"/>
          <w:szCs w:val="22"/>
        </w:rPr>
        <w:t xml:space="preserve"> </w:t>
      </w:r>
      <w:r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4E9A524A" w14:textId="616E101F" w:rsidR="009B16A9" w:rsidRDefault="006F599E" w:rsidP="006F599E">
      <w:pPr>
        <w:pStyle w:val="first-para2"/>
        <w:ind w:left="72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G</w:t>
      </w:r>
      <w:r w:rsidR="009B16A9" w:rsidRPr="009904B7">
        <w:rPr>
          <w:rFonts w:ascii="Consolas" w:hAnsi="Consolas"/>
          <w:sz w:val="22"/>
          <w:szCs w:val="22"/>
        </w:rPr>
        <w:t>raduat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9B16A9" w:rsidRPr="009904B7">
        <w:rPr>
          <w:rFonts w:ascii="Consolas" w:hAnsi="Consolas"/>
          <w:sz w:val="22"/>
          <w:szCs w:val="22"/>
        </w:rPr>
        <w:t xml:space="preserve"> – Boolean that returns true if the </w:t>
      </w:r>
      <w:r w:rsidR="009904B7">
        <w:rPr>
          <w:rFonts w:ascii="Consolas" w:hAnsi="Consolas"/>
          <w:sz w:val="22"/>
          <w:szCs w:val="22"/>
        </w:rPr>
        <w:t>S</w:t>
      </w:r>
      <w:r w:rsidR="009B16A9" w:rsidRPr="009904B7">
        <w:rPr>
          <w:rFonts w:ascii="Consolas" w:hAnsi="Consolas"/>
          <w:sz w:val="22"/>
          <w:szCs w:val="22"/>
        </w:rPr>
        <w:t>tudent is eligible to graduate when the average of their marks is greater than 70.</w:t>
      </w:r>
    </w:p>
    <w:p w14:paraId="203172C7" w14:textId="59685714" w:rsidR="007E3E03" w:rsidRDefault="008D7921" w:rsidP="007E3E03">
      <w:pPr>
        <w:ind w:firstLine="720"/>
        <w:rPr>
          <w:rFonts w:ascii="Consolas" w:hAnsi="Consolas"/>
        </w:rPr>
      </w:pPr>
      <w:r w:rsidRPr="008D7921">
        <w:rPr>
          <w:rFonts w:ascii="Consolas" w:hAnsi="Consolas"/>
        </w:rPr>
        <w:t>__str_</w:t>
      </w:r>
      <w:proofErr w:type="gramStart"/>
      <w:r w:rsidRPr="008D7921">
        <w:rPr>
          <w:rFonts w:ascii="Consolas" w:hAnsi="Consolas"/>
        </w:rPr>
        <w:t>_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 xml:space="preserve">) </w:t>
      </w:r>
      <w:r w:rsidR="007E3E03">
        <w:rPr>
          <w:rFonts w:ascii="Consolas" w:hAnsi="Consolas"/>
        </w:rPr>
        <w:t>method that returns the above information as a String</w:t>
      </w:r>
    </w:p>
    <w:p w14:paraId="7234ED25" w14:textId="77777777" w:rsidR="00951CF9" w:rsidRPr="009904B7" w:rsidRDefault="00951CF9" w:rsidP="00951CF9">
      <w:pPr>
        <w:jc w:val="center"/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ummary of Operations</w:t>
      </w:r>
    </w:p>
    <w:p w14:paraId="737A9342" w14:textId="77777777" w:rsidR="00951CF9" w:rsidRPr="009904B7" w:rsidRDefault="00951CF9" w:rsidP="00951CF9">
      <w:pPr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ystem Menu:</w:t>
      </w:r>
    </w:p>
    <w:p w14:paraId="2CFB8CBD" w14:textId="3EC641DB" w:rsidR="00951CF9" w:rsidRPr="009904B7" w:rsidRDefault="003753FA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 </w:t>
      </w:r>
      <w:r w:rsidR="009B16A9" w:rsidRPr="009904B7">
        <w:rPr>
          <w:rFonts w:ascii="Consolas" w:hAnsi="Consolas"/>
          <w:sz w:val="24"/>
          <w:szCs w:val="24"/>
        </w:rPr>
        <w:t>undergrad</w:t>
      </w:r>
      <w:r w:rsidR="00F6441D" w:rsidRPr="009904B7">
        <w:rPr>
          <w:rFonts w:ascii="Consolas" w:hAnsi="Consolas"/>
          <w:sz w:val="24"/>
          <w:szCs w:val="24"/>
        </w:rPr>
        <w:t>uate</w:t>
      </w:r>
      <w:r w:rsidR="009B16A9" w:rsidRPr="009904B7">
        <w:rPr>
          <w:rFonts w:ascii="Consolas" w:hAnsi="Consolas"/>
          <w:sz w:val="24"/>
          <w:szCs w:val="24"/>
        </w:rPr>
        <w:t xml:space="preserve"> </w:t>
      </w:r>
      <w:r w:rsidRPr="009904B7">
        <w:rPr>
          <w:rFonts w:ascii="Consolas" w:hAnsi="Consolas"/>
          <w:sz w:val="24"/>
          <w:szCs w:val="24"/>
        </w:rPr>
        <w:t>student</w:t>
      </w:r>
    </w:p>
    <w:p w14:paraId="75A4CE97" w14:textId="3894A996" w:rsidR="00F6441D" w:rsidRPr="009904B7" w:rsidRDefault="00F6441D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Add graduate  student</w:t>
      </w:r>
    </w:p>
    <w:p w14:paraId="4952F58B" w14:textId="48EDFA55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View all </w:t>
      </w:r>
      <w:r w:rsidR="003753FA" w:rsidRPr="009904B7">
        <w:rPr>
          <w:rFonts w:ascii="Consolas" w:hAnsi="Consolas"/>
          <w:sz w:val="24"/>
          <w:szCs w:val="24"/>
        </w:rPr>
        <w:t>the students</w:t>
      </w:r>
    </w:p>
    <w:p w14:paraId="0EA2A8E5" w14:textId="2A546C60" w:rsidR="00951CF9" w:rsidRPr="009904B7" w:rsidRDefault="009B16A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View only eligible students for graduation</w:t>
      </w:r>
    </w:p>
    <w:p w14:paraId="1136130A" w14:textId="77777777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exit</w:t>
      </w:r>
    </w:p>
    <w:p w14:paraId="628522CC" w14:textId="67872B76" w:rsidR="00951CF9" w:rsidRPr="009904B7" w:rsidRDefault="00951CF9" w:rsidP="00951CF9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Overview:</w:t>
      </w:r>
    </w:p>
    <w:p w14:paraId="479B3498" w14:textId="43AFC5DA" w:rsidR="00F6441D" w:rsidRPr="009904B7" w:rsidRDefault="009904B7" w:rsidP="00F6441D">
      <w:pPr>
        <w:pStyle w:val="ListParagraph"/>
        <w:numPr>
          <w:ilvl w:val="0"/>
          <w:numId w:val="14"/>
        </w:numPr>
        <w:rPr>
          <w:rFonts w:ascii="Consolas" w:hAnsi="Consolas"/>
          <w:sz w:val="24"/>
          <w:szCs w:val="24"/>
          <w:highlight w:val="yellow"/>
        </w:rPr>
      </w:pPr>
      <w:r>
        <w:rPr>
          <w:rFonts w:ascii="Consolas" w:hAnsi="Consolas"/>
          <w:sz w:val="24"/>
          <w:szCs w:val="24"/>
          <w:highlight w:val="yellow"/>
        </w:rPr>
        <w:t>Y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ou may use </w:t>
      </w:r>
      <w:r w:rsidR="008D7921">
        <w:rPr>
          <w:rFonts w:ascii="Consolas" w:hAnsi="Consolas"/>
          <w:sz w:val="24"/>
          <w:szCs w:val="24"/>
          <w:highlight w:val="yellow"/>
        </w:rPr>
        <w:t>a list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to store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 xml:space="preserve">all your </w:t>
      </w:r>
      <w:proofErr w:type="gramStart"/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students</w:t>
      </w:r>
      <w:r w:rsidR="00F6441D" w:rsidRPr="009904B7">
        <w:rPr>
          <w:rFonts w:ascii="Consolas" w:hAnsi="Consolas"/>
          <w:sz w:val="24"/>
          <w:szCs w:val="24"/>
          <w:highlight w:val="yellow"/>
        </w:rPr>
        <w:t>(</w:t>
      </w:r>
      <w:proofErr w:type="gramEnd"/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graduate and undergrad) into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one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</w:t>
      </w:r>
      <w:r w:rsidR="008344CF">
        <w:rPr>
          <w:rFonts w:ascii="Consolas" w:hAnsi="Consolas"/>
          <w:sz w:val="24"/>
          <w:szCs w:val="24"/>
          <w:highlight w:val="yellow"/>
        </w:rPr>
        <w:t>list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of objects.</w:t>
      </w:r>
    </w:p>
    <w:p w14:paraId="2894E6D8" w14:textId="32C2C032" w:rsidR="00951CF9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1 –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Add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under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>graduate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9904B7" w:rsidRPr="009904B7">
        <w:rPr>
          <w:rFonts w:ascii="Consolas" w:hAnsi="Consolas"/>
          <w:b/>
          <w:bCs/>
          <w:sz w:val="24"/>
          <w:szCs w:val="24"/>
          <w:u w:val="single"/>
        </w:rPr>
        <w:t>S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>tudent</w:t>
      </w:r>
      <w:r w:rsidR="00951CF9" w:rsidRPr="009904B7">
        <w:rPr>
          <w:rFonts w:ascii="Consolas" w:hAnsi="Consolas"/>
          <w:b/>
          <w:bCs/>
          <w:sz w:val="24"/>
          <w:szCs w:val="24"/>
          <w:u w:val="single"/>
        </w:rPr>
        <w:t>: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6F599E" w:rsidRPr="009904B7">
        <w:rPr>
          <w:rFonts w:ascii="Consolas" w:hAnsi="Consolas"/>
          <w:sz w:val="24"/>
          <w:szCs w:val="24"/>
        </w:rPr>
        <w:t xml:space="preserve">this menu should accept all the necessary parameters for </w:t>
      </w:r>
      <w:r w:rsidRPr="009904B7">
        <w:rPr>
          <w:rFonts w:ascii="Consolas" w:hAnsi="Consolas"/>
          <w:sz w:val="24"/>
          <w:szCs w:val="24"/>
        </w:rPr>
        <w:t>under</w:t>
      </w:r>
      <w:r w:rsidR="006F599E" w:rsidRPr="009904B7">
        <w:rPr>
          <w:rFonts w:ascii="Consolas" w:hAnsi="Consolas"/>
          <w:sz w:val="24"/>
          <w:szCs w:val="24"/>
        </w:rPr>
        <w:t xml:space="preserve">graduate students </w:t>
      </w:r>
      <w:r w:rsidRPr="009904B7">
        <w:rPr>
          <w:rFonts w:ascii="Consolas" w:hAnsi="Consolas"/>
          <w:sz w:val="24"/>
          <w:szCs w:val="24"/>
        </w:rPr>
        <w:t>and create an instance from undergraduate class and store it into students array.</w:t>
      </w:r>
      <w:r w:rsidR="006F599E" w:rsidRPr="009904B7">
        <w:rPr>
          <w:rFonts w:ascii="Consolas" w:hAnsi="Consolas"/>
          <w:sz w:val="24"/>
          <w:szCs w:val="24"/>
        </w:rPr>
        <w:t xml:space="preserve"> </w:t>
      </w:r>
    </w:p>
    <w:p w14:paraId="5589F048" w14:textId="74540651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lastRenderedPageBreak/>
        <w:t>2 -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Add graduate student:</w:t>
      </w:r>
      <w:r w:rsidRPr="009904B7">
        <w:rPr>
          <w:rFonts w:ascii="Consolas" w:hAnsi="Consolas"/>
          <w:sz w:val="24"/>
          <w:szCs w:val="24"/>
        </w:rPr>
        <w:t xml:space="preserve"> this menu should accept all the necessary parameters for graduate students</w:t>
      </w:r>
      <w:r w:rsidR="009904B7">
        <w:rPr>
          <w:rFonts w:ascii="Consolas" w:hAnsi="Consolas"/>
          <w:sz w:val="24"/>
          <w:szCs w:val="24"/>
        </w:rPr>
        <w:t>. It shoul</w:t>
      </w:r>
      <w:r w:rsidRPr="009904B7">
        <w:rPr>
          <w:rFonts w:ascii="Consolas" w:hAnsi="Consolas"/>
          <w:sz w:val="24"/>
          <w:szCs w:val="24"/>
        </w:rPr>
        <w:t xml:space="preserve">d create an instance from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Pr="009904B7">
        <w:rPr>
          <w:rFonts w:ascii="Consolas" w:hAnsi="Consolas"/>
          <w:sz w:val="24"/>
          <w:szCs w:val="24"/>
        </w:rPr>
        <w:t>graduate class and store it in the students</w:t>
      </w:r>
      <w:r w:rsidR="009904B7">
        <w:rPr>
          <w:rFonts w:ascii="Consolas" w:hAnsi="Consolas"/>
          <w:sz w:val="24"/>
          <w:szCs w:val="24"/>
        </w:rPr>
        <w:t>'</w:t>
      </w:r>
      <w:r w:rsidRPr="009904B7">
        <w:rPr>
          <w:rFonts w:ascii="Consolas" w:hAnsi="Consolas"/>
          <w:sz w:val="24"/>
          <w:szCs w:val="24"/>
        </w:rPr>
        <w:t xml:space="preserve"> array. </w:t>
      </w:r>
    </w:p>
    <w:p w14:paraId="7791BE51" w14:textId="2D3F323F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5FB55908" w14:textId="5081F441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3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View all the students: </w:t>
      </w:r>
      <w:r w:rsidRPr="009904B7">
        <w:rPr>
          <w:rFonts w:ascii="Consolas" w:hAnsi="Consolas"/>
          <w:sz w:val="24"/>
          <w:szCs w:val="24"/>
        </w:rPr>
        <w:t>view all the relevant information of students (graduate and undergrad</w:t>
      </w:r>
      <w:r w:rsidR="009904B7">
        <w:rPr>
          <w:rFonts w:ascii="Consolas" w:hAnsi="Consolas"/>
          <w:sz w:val="24"/>
          <w:szCs w:val="24"/>
        </w:rPr>
        <w:t>uat</w:t>
      </w:r>
      <w:r w:rsidRPr="009904B7">
        <w:rPr>
          <w:rFonts w:ascii="Consolas" w:hAnsi="Consolas"/>
          <w:sz w:val="24"/>
          <w:szCs w:val="24"/>
        </w:rPr>
        <w:t xml:space="preserve">e) from students </w:t>
      </w:r>
      <w:r w:rsidR="008344CF">
        <w:rPr>
          <w:rFonts w:ascii="Consolas" w:hAnsi="Consolas"/>
          <w:sz w:val="24"/>
          <w:szCs w:val="24"/>
        </w:rPr>
        <w:t>lists</w:t>
      </w:r>
    </w:p>
    <w:p w14:paraId="6C0BA48B" w14:textId="15B44ABB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1A010289" w14:textId="6123E0E8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4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View only eligible students for graduation:</w:t>
      </w:r>
      <w:r w:rsidRPr="009904B7">
        <w:rPr>
          <w:rFonts w:ascii="Consolas" w:hAnsi="Consolas"/>
          <w:sz w:val="24"/>
          <w:szCs w:val="24"/>
        </w:rPr>
        <w:t xml:space="preserve"> view all the relevant information </w:t>
      </w:r>
      <w:r w:rsidR="009904B7">
        <w:rPr>
          <w:rFonts w:ascii="Consolas" w:hAnsi="Consolas"/>
          <w:sz w:val="24"/>
          <w:szCs w:val="24"/>
        </w:rPr>
        <w:t>(graduate and undergrad</w:t>
      </w:r>
      <w:r w:rsidR="00F61BF3">
        <w:rPr>
          <w:rFonts w:ascii="Consolas" w:hAnsi="Consolas"/>
          <w:sz w:val="24"/>
          <w:szCs w:val="24"/>
        </w:rPr>
        <w:t>uat</w:t>
      </w:r>
      <w:r w:rsidR="009904B7">
        <w:rPr>
          <w:rFonts w:ascii="Consolas" w:hAnsi="Consolas"/>
          <w:sz w:val="24"/>
          <w:szCs w:val="24"/>
        </w:rPr>
        <w:t>e) from the students' array only if they are eligible to</w:t>
      </w:r>
      <w:r w:rsidRPr="009904B7">
        <w:rPr>
          <w:rFonts w:ascii="Consolas" w:hAnsi="Consolas"/>
          <w:sz w:val="24"/>
          <w:szCs w:val="24"/>
        </w:rPr>
        <w:t xml:space="preserve"> graduate.</w:t>
      </w:r>
    </w:p>
    <w:p w14:paraId="7512F69B" w14:textId="738B7E82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49813823" w14:textId="1D00F5BA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5 –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Exit: </w:t>
      </w:r>
      <w:r w:rsidRPr="009904B7">
        <w:rPr>
          <w:rFonts w:ascii="Consolas" w:hAnsi="Consolas"/>
          <w:sz w:val="24"/>
          <w:szCs w:val="24"/>
        </w:rPr>
        <w:t>exit the running menu (program)</w:t>
      </w:r>
    </w:p>
    <w:p w14:paraId="6014CAD1" w14:textId="77777777" w:rsidR="00D44640" w:rsidRPr="009904B7" w:rsidRDefault="004D7BDE" w:rsidP="00D44640">
      <w:pPr>
        <w:jc w:val="center"/>
        <w:rPr>
          <w:rFonts w:ascii="Consolas" w:hAnsi="Consolas"/>
          <w:b/>
          <w:sz w:val="28"/>
          <w:szCs w:val="28"/>
          <w:u w:val="single"/>
        </w:rPr>
      </w:pPr>
      <w:r w:rsidRPr="009904B7">
        <w:rPr>
          <w:rFonts w:ascii="Consolas" w:hAnsi="Consolas"/>
          <w:b/>
          <w:sz w:val="28"/>
          <w:szCs w:val="28"/>
          <w:u w:val="single"/>
        </w:rPr>
        <w:t>Submission R</w:t>
      </w:r>
      <w:r w:rsidR="00612882" w:rsidRPr="009904B7">
        <w:rPr>
          <w:rFonts w:ascii="Consolas" w:hAnsi="Consolas"/>
          <w:b/>
          <w:sz w:val="28"/>
          <w:szCs w:val="28"/>
          <w:u w:val="single"/>
        </w:rPr>
        <w:t>equirements:</w:t>
      </w:r>
    </w:p>
    <w:p w14:paraId="18B5AB24" w14:textId="5C4B2F01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Submission:</w:t>
      </w:r>
      <w:r w:rsidR="00ED346A">
        <w:rPr>
          <w:rFonts w:ascii="Consolas" w:hAnsi="Consolas"/>
          <w:sz w:val="28"/>
          <w:szCs w:val="28"/>
        </w:rPr>
        <w:t xml:space="preserve"> on the Moodle</w:t>
      </w:r>
    </w:p>
    <w:p w14:paraId="0C73372F" w14:textId="77777777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 xml:space="preserve">Required files: </w:t>
      </w:r>
    </w:p>
    <w:p w14:paraId="3B18B4E8" w14:textId="16654BC5" w:rsidR="003F15E2" w:rsidRPr="009904B7" w:rsidRDefault="00F6441D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 xml:space="preserve">You may upload all the </w:t>
      </w:r>
      <w:r w:rsidR="00ED346A">
        <w:rPr>
          <w:rFonts w:ascii="Consolas" w:hAnsi="Consolas"/>
          <w:sz w:val="28"/>
          <w:szCs w:val="28"/>
        </w:rPr>
        <w:t>python</w:t>
      </w:r>
      <w:r w:rsidRPr="009904B7">
        <w:rPr>
          <w:rFonts w:ascii="Consolas" w:hAnsi="Consolas"/>
          <w:sz w:val="28"/>
          <w:szCs w:val="28"/>
        </w:rPr>
        <w:t xml:space="preserve"> files</w:t>
      </w:r>
      <w:r w:rsidR="009904B7" w:rsidRPr="009904B7">
        <w:rPr>
          <w:rFonts w:ascii="Consolas" w:hAnsi="Consolas"/>
          <w:sz w:val="28"/>
          <w:szCs w:val="28"/>
        </w:rPr>
        <w:t>,</w:t>
      </w:r>
      <w:r w:rsidRPr="009904B7">
        <w:rPr>
          <w:rFonts w:ascii="Consolas" w:hAnsi="Consolas"/>
          <w:sz w:val="28"/>
          <w:szCs w:val="28"/>
        </w:rPr>
        <w:t xml:space="preserve"> including </w:t>
      </w:r>
      <w:r w:rsidR="009904B7" w:rsidRPr="009904B7">
        <w:rPr>
          <w:rFonts w:ascii="Consolas" w:hAnsi="Consolas"/>
          <w:sz w:val="28"/>
          <w:szCs w:val="28"/>
        </w:rPr>
        <w:t>main or/and zip the project and upload</w:t>
      </w:r>
      <w:r w:rsidR="00EA25D2" w:rsidRPr="009904B7">
        <w:rPr>
          <w:rFonts w:ascii="Consolas" w:hAnsi="Consolas"/>
          <w:sz w:val="28"/>
          <w:szCs w:val="28"/>
        </w:rPr>
        <w:t>.</w:t>
      </w:r>
    </w:p>
    <w:p w14:paraId="62622B14" w14:textId="62AA49C6" w:rsidR="009904B7" w:rsidRPr="009904B7" w:rsidRDefault="009904B7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If you use online compilers, you may copy-paste your code into this document.</w:t>
      </w:r>
    </w:p>
    <w:p w14:paraId="7960B05B" w14:textId="77777777" w:rsidR="003F15E2" w:rsidRPr="009904B7" w:rsidRDefault="003F15E2" w:rsidP="003F15E2">
      <w:pPr>
        <w:jc w:val="center"/>
        <w:rPr>
          <w:rFonts w:ascii="Consolas" w:hAnsi="Consolas"/>
          <w:color w:val="FF0000"/>
          <w:sz w:val="28"/>
          <w:szCs w:val="28"/>
          <w:u w:val="single"/>
        </w:rPr>
      </w:pPr>
      <w:r w:rsidRPr="009904B7">
        <w:rPr>
          <w:rFonts w:ascii="Consolas" w:hAnsi="Consolas"/>
          <w:color w:val="FF0000"/>
          <w:sz w:val="28"/>
          <w:szCs w:val="28"/>
          <w:u w:val="single"/>
        </w:rPr>
        <w:t>CAREFUL NOTE:</w:t>
      </w:r>
    </w:p>
    <w:p w14:paraId="0D5A96C9" w14:textId="5A55C8B7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Please safeguard your </w:t>
      </w:r>
      <w:r w:rsidR="00BA07B8" w:rsidRPr="009904B7">
        <w:rPr>
          <w:rFonts w:ascii="Consolas" w:hAnsi="Consolas"/>
          <w:color w:val="FF0000"/>
          <w:sz w:val="28"/>
          <w:szCs w:val="28"/>
        </w:rPr>
        <w:t>code work</w:t>
      </w:r>
      <w:r w:rsidRPr="009904B7">
        <w:rPr>
          <w:rFonts w:ascii="Consolas" w:hAnsi="Consolas"/>
          <w:color w:val="FF0000"/>
          <w:sz w:val="28"/>
          <w:szCs w:val="28"/>
        </w:rPr>
        <w:t>.</w:t>
      </w:r>
    </w:p>
    <w:p w14:paraId="67575D15" w14:textId="73A6A005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If </w:t>
      </w:r>
      <w:r w:rsidR="00F61BF3">
        <w:rPr>
          <w:rFonts w:ascii="Consolas" w:hAnsi="Consolas"/>
          <w:color w:val="FF0000"/>
          <w:sz w:val="28"/>
          <w:szCs w:val="28"/>
        </w:rPr>
        <w:t>two</w:t>
      </w:r>
      <w:r w:rsidRPr="009904B7">
        <w:rPr>
          <w:rFonts w:ascii="Consolas" w:hAnsi="Consolas"/>
          <w:color w:val="FF0000"/>
          <w:sz w:val="28"/>
          <w:szCs w:val="28"/>
        </w:rPr>
        <w:t xml:space="preserve"> or more assignments are the same (or very much alike) they will all get 0 marks, so be cautious not to share your application with others.</w:t>
      </w:r>
    </w:p>
    <w:p w14:paraId="711E2C46" w14:textId="438DBCB5" w:rsidR="00FB1811" w:rsidRPr="009904B7" w:rsidRDefault="00FB1811" w:rsidP="009904B7">
      <w:pPr>
        <w:rPr>
          <w:rFonts w:ascii="Consolas" w:hAnsi="Consolas"/>
          <w:color w:val="FF0000"/>
          <w:sz w:val="28"/>
          <w:szCs w:val="28"/>
        </w:rPr>
        <w:sectPr w:rsidR="00FB1811" w:rsidRPr="009904B7">
          <w:headerReference w:type="default" r:id="rId7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D957AC2" w14:textId="77777777" w:rsidR="003F15E2" w:rsidRPr="009904B7" w:rsidRDefault="00FB1811" w:rsidP="00FB1811">
      <w:pPr>
        <w:rPr>
          <w:rFonts w:ascii="Consolas" w:hAnsi="Consolas"/>
          <w:b/>
          <w:sz w:val="32"/>
          <w:szCs w:val="32"/>
        </w:rPr>
      </w:pPr>
      <w:r w:rsidRPr="009904B7">
        <w:rPr>
          <w:rFonts w:ascii="Consolas" w:hAnsi="Consolas"/>
          <w:b/>
          <w:sz w:val="32"/>
          <w:szCs w:val="32"/>
        </w:rPr>
        <w:lastRenderedPageBreak/>
        <w:t>Marking Scheme:</w:t>
      </w:r>
    </w:p>
    <w:tbl>
      <w:tblPr>
        <w:tblpPr w:leftFromText="180" w:rightFromText="180" w:vertAnchor="page" w:horzAnchor="margin" w:tblpY="2081"/>
        <w:tblW w:w="13040" w:type="dxa"/>
        <w:tblLook w:val="04A0" w:firstRow="1" w:lastRow="0" w:firstColumn="1" w:lastColumn="0" w:noHBand="0" w:noVBand="1"/>
      </w:tblPr>
      <w:tblGrid>
        <w:gridCol w:w="1720"/>
        <w:gridCol w:w="2975"/>
        <w:gridCol w:w="2970"/>
        <w:gridCol w:w="2790"/>
        <w:gridCol w:w="2585"/>
      </w:tblGrid>
      <w:tr w:rsidR="00FB1811" w:rsidRPr="009904B7" w14:paraId="226D5133" w14:textId="77777777" w:rsidTr="00FB1811">
        <w:trPr>
          <w:trHeight w:val="300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32BB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Trait</w:t>
            </w:r>
          </w:p>
        </w:tc>
        <w:tc>
          <w:tcPr>
            <w:tcW w:w="2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19B2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Excellent (85-100)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AB29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Good (70-85)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208E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atisfactory(50-70)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C2250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Unsatisfactory (&lt; 50)</w:t>
            </w:r>
          </w:p>
        </w:tc>
      </w:tr>
      <w:tr w:rsidR="00FB1811" w:rsidRPr="009904B7" w14:paraId="72E1F37D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C800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Delivery</w:t>
            </w:r>
          </w:p>
          <w:p w14:paraId="229583D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 (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F0834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11E964BC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90 - 100 percent of the program requirement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CA324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04F78731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75 -90 percent of the program requir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0A1B8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49CEAA6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70 -80 percent of the program requirements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6C69F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Submitted late </w:t>
            </w:r>
            <w:r w:rsidR="00D20683"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r in</w:t>
            </w: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the wrong format. </w:t>
            </w:r>
          </w:p>
          <w:p w14:paraId="122A112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less than 70% of the program requirements</w:t>
            </w:r>
          </w:p>
        </w:tc>
      </w:tr>
      <w:tr w:rsidR="00FB1811" w:rsidRPr="009904B7" w14:paraId="1548D040" w14:textId="77777777" w:rsidTr="00FB1811">
        <w:trPr>
          <w:trHeight w:val="30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7042F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Coding Standards and Documentation 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786FF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date and assignment number. </w:t>
            </w:r>
          </w:p>
          <w:p w14:paraId="336D32D9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Excellent variable names used (no global variables, or vague naming). </w:t>
            </w:r>
          </w:p>
          <w:p w14:paraId="7F448512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Useful documentation descriptions.</w:t>
            </w:r>
          </w:p>
          <w:p w14:paraId="02B2065E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ll functions commented. </w:t>
            </w:r>
          </w:p>
          <w:p w14:paraId="02AAFD5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ndented to standard.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C4FCF8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date and assignment number. </w:t>
            </w:r>
          </w:p>
          <w:p w14:paraId="4429A030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ppropriate variable names used (little use of global variables, or vague naming). </w:t>
            </w:r>
          </w:p>
          <w:p w14:paraId="0BF32B9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Useful documentation descriptions. </w:t>
            </w:r>
          </w:p>
          <w:p w14:paraId="0ADB93F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Most functions commented. Indented to standar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C79A2F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date and assignment number. </w:t>
            </w:r>
          </w:p>
          <w:p w14:paraId="1872CCC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ppropriate variable names used (a few use of global variables, or vague naming).</w:t>
            </w:r>
          </w:p>
          <w:p w14:paraId="0727922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Basic documentation descriptions including purpose for functions.</w:t>
            </w:r>
          </w:p>
          <w:p w14:paraId="141E355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Mostly indented well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F1F2CC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No name, program description included</w:t>
            </w:r>
          </w:p>
          <w:p w14:paraId="0DFC56E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Poor or misleading variable names used. Little or no indentation.</w:t>
            </w:r>
          </w:p>
          <w:p w14:paraId="249F7B4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Regular use of global variables</w:t>
            </w:r>
          </w:p>
        </w:tc>
      </w:tr>
      <w:tr w:rsidR="00FB1811" w:rsidRPr="009904B7" w14:paraId="4B4FF49A" w14:textId="77777777" w:rsidTr="00FB1811">
        <w:trPr>
          <w:trHeight w:val="18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D3FC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pecification and Runtime (7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F62EE1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The program meets all of the specifications required and works.</w:t>
            </w:r>
          </w:p>
          <w:p w14:paraId="6A7160C0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 excellently. </w:t>
            </w:r>
          </w:p>
          <w:p w14:paraId="1A999EF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74F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. </w:t>
            </w:r>
          </w:p>
          <w:p w14:paraId="2D74859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.</w:t>
            </w:r>
          </w:p>
          <w:p w14:paraId="6A36F68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t also meets most of the other specifications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99BB99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</w:t>
            </w:r>
          </w:p>
          <w:p w14:paraId="462B7999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has basic formatting or meets core specifications only.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E4AEB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Does not run due to errors, data read incorrectly. </w:t>
            </w:r>
          </w:p>
          <w:p w14:paraId="3C0F4493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ittle or no requirement met.</w:t>
            </w:r>
          </w:p>
          <w:p w14:paraId="30C687AE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is poorly formatted or does not follow specifications.</w:t>
            </w:r>
          </w:p>
        </w:tc>
      </w:tr>
      <w:tr w:rsidR="00FB1811" w:rsidRPr="009904B7" w14:paraId="337471E7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7A258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Efficiency </w:t>
            </w:r>
          </w:p>
          <w:p w14:paraId="03CBE11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87D287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.</w:t>
            </w:r>
          </w:p>
          <w:p w14:paraId="58A4595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an be maintained or modified with minimal change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041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334A6A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but inefficient (excessive use of variables, loops or conditionals)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BA770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hard to understand and very inefficient (excessive use of variables, loops or conditionals)</w:t>
            </w:r>
          </w:p>
        </w:tc>
      </w:tr>
    </w:tbl>
    <w:p w14:paraId="15426D28" w14:textId="77777777" w:rsidR="00FB1811" w:rsidRPr="009904B7" w:rsidRDefault="00FB1811" w:rsidP="00FB1811">
      <w:pPr>
        <w:rPr>
          <w:rFonts w:ascii="Consolas" w:hAnsi="Consolas"/>
        </w:rPr>
      </w:pPr>
    </w:p>
    <w:sectPr w:rsidR="00FB1811" w:rsidRPr="009904B7" w:rsidSect="00FB1811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DC0BC" w14:textId="77777777" w:rsidR="000F024E" w:rsidRDefault="000F024E" w:rsidP="00E61886">
      <w:pPr>
        <w:spacing w:after="0" w:line="240" w:lineRule="auto"/>
      </w:pPr>
      <w:r>
        <w:separator/>
      </w:r>
    </w:p>
  </w:endnote>
  <w:endnote w:type="continuationSeparator" w:id="0">
    <w:p w14:paraId="52D90EF1" w14:textId="77777777" w:rsidR="000F024E" w:rsidRDefault="000F024E" w:rsidP="00E61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F9CAD" w14:textId="77777777" w:rsidR="000F024E" w:rsidRDefault="000F024E" w:rsidP="00E61886">
      <w:pPr>
        <w:spacing w:after="0" w:line="240" w:lineRule="auto"/>
      </w:pPr>
      <w:r>
        <w:separator/>
      </w:r>
    </w:p>
  </w:footnote>
  <w:footnote w:type="continuationSeparator" w:id="0">
    <w:p w14:paraId="48903E74" w14:textId="77777777" w:rsidR="000F024E" w:rsidRDefault="000F024E" w:rsidP="00E61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DBDA5" w14:textId="77777777" w:rsidR="00E61886" w:rsidRDefault="00E61886">
    <w:pPr>
      <w:pStyle w:val="Header"/>
    </w:pPr>
  </w:p>
  <w:p w14:paraId="7DF15F78" w14:textId="77777777" w:rsidR="00E61886" w:rsidRDefault="00E618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F36B2"/>
    <w:multiLevelType w:val="hybridMultilevel"/>
    <w:tmpl w:val="1CD8D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8588B"/>
    <w:multiLevelType w:val="hybridMultilevel"/>
    <w:tmpl w:val="2738E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B41F5A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F1581"/>
    <w:multiLevelType w:val="hybridMultilevel"/>
    <w:tmpl w:val="7B0AD63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D4C65"/>
    <w:multiLevelType w:val="hybridMultilevel"/>
    <w:tmpl w:val="5920A906"/>
    <w:lvl w:ilvl="0" w:tplc="6E622A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186D31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B7B0D"/>
    <w:multiLevelType w:val="hybridMultilevel"/>
    <w:tmpl w:val="FC7A6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F76AF"/>
    <w:multiLevelType w:val="hybridMultilevel"/>
    <w:tmpl w:val="A60CCD9E"/>
    <w:lvl w:ilvl="0" w:tplc="586ECFAC">
      <w:start w:val="78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0331A"/>
    <w:multiLevelType w:val="hybridMultilevel"/>
    <w:tmpl w:val="7E90B7A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F5712"/>
    <w:multiLevelType w:val="hybridMultilevel"/>
    <w:tmpl w:val="EA7AE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53DE0"/>
    <w:multiLevelType w:val="hybridMultilevel"/>
    <w:tmpl w:val="3008FE72"/>
    <w:lvl w:ilvl="0" w:tplc="22AC7A1E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1E0F6D"/>
    <w:multiLevelType w:val="hybridMultilevel"/>
    <w:tmpl w:val="D7CC4D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645DB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07EC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6F6CBC"/>
    <w:multiLevelType w:val="hybridMultilevel"/>
    <w:tmpl w:val="FFE2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0374C"/>
    <w:multiLevelType w:val="hybridMultilevel"/>
    <w:tmpl w:val="377283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A3892"/>
    <w:multiLevelType w:val="hybridMultilevel"/>
    <w:tmpl w:val="CF06A0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536459">
    <w:abstractNumId w:val="3"/>
  </w:num>
  <w:num w:numId="2" w16cid:durableId="1214734882">
    <w:abstractNumId w:val="7"/>
  </w:num>
  <w:num w:numId="3" w16cid:durableId="845677395">
    <w:abstractNumId w:val="8"/>
  </w:num>
  <w:num w:numId="4" w16cid:durableId="1111171882">
    <w:abstractNumId w:val="16"/>
  </w:num>
  <w:num w:numId="5" w16cid:durableId="1090931051">
    <w:abstractNumId w:val="15"/>
  </w:num>
  <w:num w:numId="6" w16cid:durableId="7760710">
    <w:abstractNumId w:val="0"/>
  </w:num>
  <w:num w:numId="7" w16cid:durableId="590163097">
    <w:abstractNumId w:val="5"/>
  </w:num>
  <w:num w:numId="8" w16cid:durableId="1198663741">
    <w:abstractNumId w:val="11"/>
  </w:num>
  <w:num w:numId="9" w16cid:durableId="544099970">
    <w:abstractNumId w:val="14"/>
  </w:num>
  <w:num w:numId="10" w16cid:durableId="954676719">
    <w:abstractNumId w:val="6"/>
  </w:num>
  <w:num w:numId="11" w16cid:durableId="1111121107">
    <w:abstractNumId w:val="1"/>
  </w:num>
  <w:num w:numId="12" w16cid:durableId="1719549651">
    <w:abstractNumId w:val="2"/>
  </w:num>
  <w:num w:numId="13" w16cid:durableId="61217603">
    <w:abstractNumId w:val="9"/>
  </w:num>
  <w:num w:numId="14" w16cid:durableId="2073041631">
    <w:abstractNumId w:val="4"/>
  </w:num>
  <w:num w:numId="15" w16cid:durableId="107651808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45596568">
    <w:abstractNumId w:val="12"/>
  </w:num>
  <w:num w:numId="17" w16cid:durableId="16114312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jS1NLAAIhNTAyUdpeDU4uLM/DyQApNaAF32AnMsAAAA"/>
  </w:docVars>
  <w:rsids>
    <w:rsidRoot w:val="00545DCC"/>
    <w:rsid w:val="0000690E"/>
    <w:rsid w:val="000148C6"/>
    <w:rsid w:val="000242E4"/>
    <w:rsid w:val="000546DD"/>
    <w:rsid w:val="00064F23"/>
    <w:rsid w:val="000747C0"/>
    <w:rsid w:val="00095AF9"/>
    <w:rsid w:val="000E7DA0"/>
    <w:rsid w:val="000E7E3E"/>
    <w:rsid w:val="000F024E"/>
    <w:rsid w:val="001104F2"/>
    <w:rsid w:val="00114B6C"/>
    <w:rsid w:val="0012423C"/>
    <w:rsid w:val="00132B93"/>
    <w:rsid w:val="00141268"/>
    <w:rsid w:val="001440DD"/>
    <w:rsid w:val="00145D64"/>
    <w:rsid w:val="00152753"/>
    <w:rsid w:val="00153492"/>
    <w:rsid w:val="001655A2"/>
    <w:rsid w:val="00172C0C"/>
    <w:rsid w:val="001737BB"/>
    <w:rsid w:val="00177EAD"/>
    <w:rsid w:val="001A262B"/>
    <w:rsid w:val="001B21BE"/>
    <w:rsid w:val="001D153E"/>
    <w:rsid w:val="001E47DD"/>
    <w:rsid w:val="001F32E8"/>
    <w:rsid w:val="002074FA"/>
    <w:rsid w:val="0021008B"/>
    <w:rsid w:val="00212CD8"/>
    <w:rsid w:val="002143EF"/>
    <w:rsid w:val="00221B56"/>
    <w:rsid w:val="0024179A"/>
    <w:rsid w:val="0024737C"/>
    <w:rsid w:val="00261756"/>
    <w:rsid w:val="00261AF2"/>
    <w:rsid w:val="00262ED2"/>
    <w:rsid w:val="00272724"/>
    <w:rsid w:val="00275641"/>
    <w:rsid w:val="00280D02"/>
    <w:rsid w:val="002910F3"/>
    <w:rsid w:val="002918BE"/>
    <w:rsid w:val="002B1452"/>
    <w:rsid w:val="002C127B"/>
    <w:rsid w:val="00307442"/>
    <w:rsid w:val="00326D30"/>
    <w:rsid w:val="003753FA"/>
    <w:rsid w:val="0037639F"/>
    <w:rsid w:val="00384F6A"/>
    <w:rsid w:val="003A166B"/>
    <w:rsid w:val="003A756C"/>
    <w:rsid w:val="003D0863"/>
    <w:rsid w:val="003E23FB"/>
    <w:rsid w:val="003F15E2"/>
    <w:rsid w:val="00406CA4"/>
    <w:rsid w:val="00427849"/>
    <w:rsid w:val="00434086"/>
    <w:rsid w:val="0047244B"/>
    <w:rsid w:val="00482129"/>
    <w:rsid w:val="004C289B"/>
    <w:rsid w:val="004D21C0"/>
    <w:rsid w:val="004D7BDE"/>
    <w:rsid w:val="004E611C"/>
    <w:rsid w:val="0050525B"/>
    <w:rsid w:val="00545DCC"/>
    <w:rsid w:val="00551EA4"/>
    <w:rsid w:val="005533C6"/>
    <w:rsid w:val="00555832"/>
    <w:rsid w:val="00567C52"/>
    <w:rsid w:val="005738DA"/>
    <w:rsid w:val="005A3BAC"/>
    <w:rsid w:val="005A4CF9"/>
    <w:rsid w:val="005F013E"/>
    <w:rsid w:val="00611E99"/>
    <w:rsid w:val="00612882"/>
    <w:rsid w:val="006363E0"/>
    <w:rsid w:val="0065228C"/>
    <w:rsid w:val="006775B0"/>
    <w:rsid w:val="0069145C"/>
    <w:rsid w:val="006916F7"/>
    <w:rsid w:val="006C414E"/>
    <w:rsid w:val="006D0B77"/>
    <w:rsid w:val="006D23A4"/>
    <w:rsid w:val="006D6B7D"/>
    <w:rsid w:val="006F599E"/>
    <w:rsid w:val="007016D7"/>
    <w:rsid w:val="00712DCF"/>
    <w:rsid w:val="00712F95"/>
    <w:rsid w:val="007503D2"/>
    <w:rsid w:val="007535AF"/>
    <w:rsid w:val="00755007"/>
    <w:rsid w:val="007876A3"/>
    <w:rsid w:val="00795682"/>
    <w:rsid w:val="007B662C"/>
    <w:rsid w:val="007C5E1B"/>
    <w:rsid w:val="007D42BD"/>
    <w:rsid w:val="007D6A01"/>
    <w:rsid w:val="007E3E03"/>
    <w:rsid w:val="0080368C"/>
    <w:rsid w:val="00803F93"/>
    <w:rsid w:val="00813ECF"/>
    <w:rsid w:val="00815C2C"/>
    <w:rsid w:val="008344CF"/>
    <w:rsid w:val="00857912"/>
    <w:rsid w:val="00885EA8"/>
    <w:rsid w:val="008A1A67"/>
    <w:rsid w:val="008C0DE0"/>
    <w:rsid w:val="008C3CB5"/>
    <w:rsid w:val="008D167E"/>
    <w:rsid w:val="008D1CCE"/>
    <w:rsid w:val="008D7921"/>
    <w:rsid w:val="008E0573"/>
    <w:rsid w:val="008E5BCF"/>
    <w:rsid w:val="008E6621"/>
    <w:rsid w:val="008F2779"/>
    <w:rsid w:val="00912B59"/>
    <w:rsid w:val="00920A75"/>
    <w:rsid w:val="00936FD5"/>
    <w:rsid w:val="00951CF9"/>
    <w:rsid w:val="00967B8C"/>
    <w:rsid w:val="00972E8A"/>
    <w:rsid w:val="0098134C"/>
    <w:rsid w:val="009904B7"/>
    <w:rsid w:val="009949DF"/>
    <w:rsid w:val="009978AD"/>
    <w:rsid w:val="009A3E2A"/>
    <w:rsid w:val="009A698E"/>
    <w:rsid w:val="009B16A9"/>
    <w:rsid w:val="009B7E15"/>
    <w:rsid w:val="009C6E5E"/>
    <w:rsid w:val="009F4B48"/>
    <w:rsid w:val="00A00DE5"/>
    <w:rsid w:val="00A061D4"/>
    <w:rsid w:val="00A17E69"/>
    <w:rsid w:val="00A365D9"/>
    <w:rsid w:val="00A45F62"/>
    <w:rsid w:val="00A81386"/>
    <w:rsid w:val="00A9264E"/>
    <w:rsid w:val="00A94D51"/>
    <w:rsid w:val="00A95D79"/>
    <w:rsid w:val="00AD412C"/>
    <w:rsid w:val="00AD5D63"/>
    <w:rsid w:val="00AE5A85"/>
    <w:rsid w:val="00AF2211"/>
    <w:rsid w:val="00B02D29"/>
    <w:rsid w:val="00B1239A"/>
    <w:rsid w:val="00B1434E"/>
    <w:rsid w:val="00B34E6D"/>
    <w:rsid w:val="00B54646"/>
    <w:rsid w:val="00B61D10"/>
    <w:rsid w:val="00B65DC7"/>
    <w:rsid w:val="00BA07B8"/>
    <w:rsid w:val="00BA5731"/>
    <w:rsid w:val="00BA7F47"/>
    <w:rsid w:val="00BB7B31"/>
    <w:rsid w:val="00BC6108"/>
    <w:rsid w:val="00BC632C"/>
    <w:rsid w:val="00BD0B5B"/>
    <w:rsid w:val="00BD4785"/>
    <w:rsid w:val="00BE1D8E"/>
    <w:rsid w:val="00BF7BDF"/>
    <w:rsid w:val="00C01859"/>
    <w:rsid w:val="00C15916"/>
    <w:rsid w:val="00C54E22"/>
    <w:rsid w:val="00C74432"/>
    <w:rsid w:val="00C86D58"/>
    <w:rsid w:val="00C96268"/>
    <w:rsid w:val="00CA22F9"/>
    <w:rsid w:val="00CC7397"/>
    <w:rsid w:val="00CE0621"/>
    <w:rsid w:val="00CE12CE"/>
    <w:rsid w:val="00CE3B0B"/>
    <w:rsid w:val="00D12960"/>
    <w:rsid w:val="00D14427"/>
    <w:rsid w:val="00D20683"/>
    <w:rsid w:val="00D2200D"/>
    <w:rsid w:val="00D315C5"/>
    <w:rsid w:val="00D43172"/>
    <w:rsid w:val="00D44640"/>
    <w:rsid w:val="00D4540B"/>
    <w:rsid w:val="00D60CBD"/>
    <w:rsid w:val="00D75372"/>
    <w:rsid w:val="00D753D8"/>
    <w:rsid w:val="00D82069"/>
    <w:rsid w:val="00D91959"/>
    <w:rsid w:val="00DA10B2"/>
    <w:rsid w:val="00DB7EDE"/>
    <w:rsid w:val="00DC2418"/>
    <w:rsid w:val="00E05FCA"/>
    <w:rsid w:val="00E10AAA"/>
    <w:rsid w:val="00E474FB"/>
    <w:rsid w:val="00E47D68"/>
    <w:rsid w:val="00E50EE1"/>
    <w:rsid w:val="00E61886"/>
    <w:rsid w:val="00E639B9"/>
    <w:rsid w:val="00E660FC"/>
    <w:rsid w:val="00E6794E"/>
    <w:rsid w:val="00E74700"/>
    <w:rsid w:val="00EA25D2"/>
    <w:rsid w:val="00EB6031"/>
    <w:rsid w:val="00ED346A"/>
    <w:rsid w:val="00EE01B6"/>
    <w:rsid w:val="00EF0A9A"/>
    <w:rsid w:val="00EF3D42"/>
    <w:rsid w:val="00F07231"/>
    <w:rsid w:val="00F121F3"/>
    <w:rsid w:val="00F1799B"/>
    <w:rsid w:val="00F427CF"/>
    <w:rsid w:val="00F55008"/>
    <w:rsid w:val="00F61BF3"/>
    <w:rsid w:val="00F6441D"/>
    <w:rsid w:val="00F70B47"/>
    <w:rsid w:val="00F93C62"/>
    <w:rsid w:val="00FA0020"/>
    <w:rsid w:val="00FB0C1E"/>
    <w:rsid w:val="00FB1811"/>
    <w:rsid w:val="00FD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753B7"/>
  <w15:docId w15:val="{4FD4572D-6892-482C-875C-8C3B9472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5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D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86"/>
  </w:style>
  <w:style w:type="paragraph" w:styleId="Footer">
    <w:name w:val="footer"/>
    <w:basedOn w:val="Normal"/>
    <w:link w:val="Foot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86"/>
  </w:style>
  <w:style w:type="paragraph" w:styleId="ListParagraph">
    <w:name w:val="List Paragraph"/>
    <w:basedOn w:val="Normal"/>
    <w:uiPriority w:val="34"/>
    <w:qFormat/>
    <w:rsid w:val="00D82069"/>
    <w:pPr>
      <w:ind w:left="720"/>
      <w:contextualSpacing/>
    </w:pPr>
  </w:style>
  <w:style w:type="paragraph" w:customStyle="1" w:styleId="first-para2">
    <w:name w:val="first-para2"/>
    <w:basedOn w:val="Normal"/>
    <w:rsid w:val="003753FA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5</TotalTime>
  <Pages>1</Pages>
  <Words>895</Words>
  <Characters>4970</Characters>
  <Application>Microsoft Office Word</Application>
  <DocSecurity>0</DocSecurity>
  <Lines>225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</Company>
  <LinksUpToDate>false</LinksUpToDate>
  <CharactersWithSpaces>5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Merin Jose</cp:lastModifiedBy>
  <cp:revision>6</cp:revision>
  <cp:lastPrinted>2017-12-08T02:20:00Z</cp:lastPrinted>
  <dcterms:created xsi:type="dcterms:W3CDTF">2022-02-02T17:43:00Z</dcterms:created>
  <dcterms:modified xsi:type="dcterms:W3CDTF">2022-10-18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c9b7672954fc4acdcbbffc023b896c17e23f351b1b534264d8907da16fa91d</vt:lpwstr>
  </property>
</Properties>
</file>